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1FC5" w:rsidRPr="00F71FC5" w:rsidRDefault="00F71FC5" w:rsidP="00F71F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The </w:t>
      </w:r>
      <w:r w:rsidRPr="00F71F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lert Correlation Engine</w:t>
      </w:r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works as follows:</w:t>
      </w:r>
    </w:p>
    <w:p w:rsidR="00F71FC5" w:rsidRPr="00F71FC5" w:rsidRDefault="00F71FC5" w:rsidP="00F71FC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71F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Groups Related Alerts</w:t>
      </w:r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F71FC5" w:rsidRPr="00F71FC5" w:rsidRDefault="00F71FC5" w:rsidP="00F71FC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Alerts occurring within a specific </w:t>
      </w:r>
      <w:r w:rsidRPr="00F71F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ime window</w:t>
      </w:r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(e.g., 5 minutes).</w:t>
      </w:r>
    </w:p>
    <w:p w:rsidR="00F71FC5" w:rsidRPr="00F71FC5" w:rsidRDefault="00F71FC5" w:rsidP="00F71FC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Alerts from the </w:t>
      </w:r>
      <w:r w:rsidRPr="00F71F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ame source</w:t>
      </w:r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or with similar </w:t>
      </w:r>
      <w:r w:rsidRPr="00F71F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event titles</w:t>
      </w:r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F71FC5" w:rsidRPr="00F71FC5" w:rsidRDefault="00F71FC5" w:rsidP="00F71FC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Alerts of the </w:t>
      </w:r>
      <w:r w:rsidRPr="00F71F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ame severity level</w:t>
      </w:r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F71FC5" w:rsidRPr="00F71FC5" w:rsidRDefault="00F71FC5" w:rsidP="00F71FC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71F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ummarizes Correlations</w:t>
      </w:r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F71FC5" w:rsidRPr="00F71FC5" w:rsidRDefault="00F71FC5" w:rsidP="00F71FC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Generates a grouped summary showing how many related alerts occurred within each group.</w:t>
      </w:r>
    </w:p>
    <w:p w:rsidR="00F71FC5" w:rsidRPr="00F71FC5" w:rsidRDefault="00F71FC5" w:rsidP="00F71FC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71F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Visualizes Correlations</w:t>
      </w:r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F71FC5" w:rsidRPr="00F71FC5" w:rsidRDefault="00F71FC5" w:rsidP="00F71FC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Creates a </w:t>
      </w:r>
      <w:proofErr w:type="spellStart"/>
      <w:r w:rsidRPr="00F71F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heatmap</w:t>
      </w:r>
      <w:proofErr w:type="spellEnd"/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show patterns across sources, severity levels, and event counts.</w:t>
      </w:r>
    </w:p>
    <w:p w:rsidR="00F71FC5" w:rsidRPr="00F71FC5" w:rsidRDefault="00F71FC5" w:rsidP="00F71FC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71F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Exports Reports</w:t>
      </w:r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F71FC5" w:rsidRPr="00F71FC5" w:rsidRDefault="00F71FC5" w:rsidP="00F71FC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Provides a downloadable </w:t>
      </w:r>
      <w:r w:rsidRPr="00F71F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SV report</w:t>
      </w:r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containing all grouped correlated alerts for further analysis.</w:t>
      </w:r>
    </w:p>
    <w:p w:rsidR="00F71FC5" w:rsidRPr="00F71FC5" w:rsidRDefault="00F71FC5" w:rsidP="00F71F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This helps in understanding </w:t>
      </w:r>
      <w:r w:rsidRPr="00F71F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lert patterns</w:t>
      </w:r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, identifying </w:t>
      </w:r>
      <w:r w:rsidRPr="00F71F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root causes</w:t>
      </w:r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, and prioritizing actions.</w:t>
      </w:r>
    </w:p>
    <w:p w:rsidR="00F71FC5" w:rsidRPr="00F71FC5" w:rsidRDefault="00F71FC5" w:rsidP="00F71F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E</w:t>
      </w:r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xample to illustrate how the </w:t>
      </w:r>
      <w:r w:rsidRPr="00F71F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"Groups Related Alerts"</w:t>
      </w:r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eature works:</w:t>
      </w:r>
    </w:p>
    <w:p w:rsidR="00F71FC5" w:rsidRPr="00F71FC5" w:rsidRDefault="00F71FC5" w:rsidP="00F71FC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F71FC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Scenario:</w:t>
      </w:r>
    </w:p>
    <w:p w:rsidR="00F71FC5" w:rsidRPr="00F71FC5" w:rsidRDefault="00F71FC5" w:rsidP="00F71F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Your system generates alerts from various servers and applications. Here are some sample alerts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09"/>
        <w:gridCol w:w="1367"/>
        <w:gridCol w:w="1220"/>
        <w:gridCol w:w="2102"/>
      </w:tblGrid>
      <w:tr w:rsidR="00F71FC5" w:rsidRPr="00F71FC5" w:rsidTr="00F71FC5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  <w:t>Timestamp</w:t>
            </w:r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</w:pPr>
            <w:proofErr w:type="spellStart"/>
            <w:r w:rsidRPr="00F71FC5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  <w:t>EventSourc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</w:pPr>
            <w:proofErr w:type="spellStart"/>
            <w:r w:rsidRPr="00F71FC5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  <w:t>EventLeve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</w:pPr>
            <w:proofErr w:type="spellStart"/>
            <w:r w:rsidRPr="00F71FC5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  <w:t>EventTitle</w:t>
            </w:r>
            <w:proofErr w:type="spellEnd"/>
          </w:p>
        </w:tc>
      </w:tr>
      <w:tr w:rsidR="00F71FC5" w:rsidRPr="00F71FC5" w:rsidTr="00F71FC5">
        <w:trPr>
          <w:tblCellSpacing w:w="15" w:type="dxa"/>
        </w:trPr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2024-12-05 14:00:10</w:t>
            </w:r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Server1</w:t>
            </w:r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Critical</w:t>
            </w:r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CPU Usage High</w:t>
            </w:r>
          </w:p>
        </w:tc>
      </w:tr>
      <w:tr w:rsidR="00F71FC5" w:rsidRPr="00F71FC5" w:rsidTr="00F71FC5">
        <w:trPr>
          <w:tblCellSpacing w:w="15" w:type="dxa"/>
        </w:trPr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2024-12-05 14:01:15</w:t>
            </w:r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Server2</w:t>
            </w:r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Critical</w:t>
            </w:r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Memory Usage High</w:t>
            </w:r>
          </w:p>
        </w:tc>
      </w:tr>
      <w:tr w:rsidR="00F71FC5" w:rsidRPr="00F71FC5" w:rsidTr="00F71FC5">
        <w:trPr>
          <w:tblCellSpacing w:w="15" w:type="dxa"/>
        </w:trPr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2024-12-05 14:02:05</w:t>
            </w:r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Server1</w:t>
            </w:r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Critical</w:t>
            </w:r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CPU Usage High</w:t>
            </w:r>
          </w:p>
        </w:tc>
      </w:tr>
      <w:tr w:rsidR="00F71FC5" w:rsidRPr="00F71FC5" w:rsidTr="00F71FC5">
        <w:trPr>
          <w:tblCellSpacing w:w="15" w:type="dxa"/>
        </w:trPr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2024-12-05 14:03:40</w:t>
            </w:r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Server1</w:t>
            </w:r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Warning</w:t>
            </w:r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Disk Space Low</w:t>
            </w:r>
          </w:p>
        </w:tc>
      </w:tr>
      <w:tr w:rsidR="00F71FC5" w:rsidRPr="00F71FC5" w:rsidTr="00F71FC5">
        <w:trPr>
          <w:tblCellSpacing w:w="15" w:type="dxa"/>
        </w:trPr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2024-12-05 14:04:50</w:t>
            </w:r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Server2</w:t>
            </w:r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Critical</w:t>
            </w:r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Memory Usage High</w:t>
            </w:r>
          </w:p>
        </w:tc>
      </w:tr>
    </w:tbl>
    <w:p w:rsidR="00F71FC5" w:rsidRPr="00F71FC5" w:rsidRDefault="00F71FC5" w:rsidP="00F71FC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25" style="width:0;height:1.5pt" o:hralign="center" o:hrstd="t" o:hr="t" fillcolor="#a0a0a0" stroked="f"/>
        </w:pict>
      </w:r>
    </w:p>
    <w:p w:rsidR="00F71FC5" w:rsidRPr="00F71FC5" w:rsidRDefault="00F71FC5" w:rsidP="00F71FC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F71FC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Alert Correlation Output:</w:t>
      </w:r>
    </w:p>
    <w:p w:rsidR="00F71FC5" w:rsidRPr="00F71FC5" w:rsidRDefault="00F71FC5" w:rsidP="00F71FC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F71F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Group 1: Alerts from Server1 (CPU Usage High)</w:t>
      </w:r>
    </w:p>
    <w:p w:rsidR="00F71FC5" w:rsidRPr="00F71FC5" w:rsidRDefault="00F71FC5" w:rsidP="00F71FC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lerts are grouped because they are:</w:t>
      </w:r>
    </w:p>
    <w:p w:rsidR="00F71FC5" w:rsidRPr="00F71FC5" w:rsidRDefault="00F71FC5" w:rsidP="00F71FC5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From the same source (</w:t>
      </w:r>
      <w:r w:rsidRPr="00F71FC5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Server1</w:t>
      </w:r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).</w:t>
      </w:r>
    </w:p>
    <w:p w:rsidR="00F71FC5" w:rsidRPr="00F71FC5" w:rsidRDefault="00F71FC5" w:rsidP="00F71FC5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Have the same event title (</w:t>
      </w:r>
      <w:r w:rsidRPr="00F71FC5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CPU Usage High</w:t>
      </w:r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).</w:t>
      </w:r>
    </w:p>
    <w:p w:rsidR="00F71FC5" w:rsidRPr="00F71FC5" w:rsidRDefault="00F71FC5" w:rsidP="00F71FC5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Occur within a short time window (e.g., 5 minutes)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09"/>
        <w:gridCol w:w="1367"/>
        <w:gridCol w:w="1220"/>
        <w:gridCol w:w="1742"/>
      </w:tblGrid>
      <w:tr w:rsidR="00F71FC5" w:rsidRPr="00F71FC5" w:rsidTr="00F71FC5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  <w:t>Timestamp</w:t>
            </w:r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</w:pPr>
            <w:proofErr w:type="spellStart"/>
            <w:r w:rsidRPr="00F71FC5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  <w:t>EventSourc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</w:pPr>
            <w:proofErr w:type="spellStart"/>
            <w:r w:rsidRPr="00F71FC5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  <w:t>EventLeve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</w:pPr>
            <w:proofErr w:type="spellStart"/>
            <w:r w:rsidRPr="00F71FC5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  <w:t>EventTitle</w:t>
            </w:r>
            <w:proofErr w:type="spellEnd"/>
          </w:p>
        </w:tc>
      </w:tr>
      <w:tr w:rsidR="00F71FC5" w:rsidRPr="00F71FC5" w:rsidTr="00F71FC5">
        <w:trPr>
          <w:tblCellSpacing w:w="15" w:type="dxa"/>
        </w:trPr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2024-12-05 14:00:10</w:t>
            </w:r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Server1</w:t>
            </w:r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Critical</w:t>
            </w:r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CPU Usage High</w:t>
            </w:r>
          </w:p>
        </w:tc>
      </w:tr>
      <w:tr w:rsidR="00F71FC5" w:rsidRPr="00F71FC5" w:rsidTr="00F71FC5">
        <w:trPr>
          <w:tblCellSpacing w:w="15" w:type="dxa"/>
        </w:trPr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2024-12-05 14:02:05</w:t>
            </w:r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Server1</w:t>
            </w:r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Critical</w:t>
            </w:r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CPU Usage High</w:t>
            </w:r>
          </w:p>
        </w:tc>
      </w:tr>
    </w:tbl>
    <w:p w:rsidR="00F71FC5" w:rsidRPr="00F71FC5" w:rsidRDefault="00F71FC5" w:rsidP="00F71FC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F71F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Group 2: Alerts from Server2 (Memory Usage High)</w:t>
      </w:r>
    </w:p>
    <w:p w:rsidR="00F71FC5" w:rsidRPr="00F71FC5" w:rsidRDefault="00F71FC5" w:rsidP="00F71FC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lastRenderedPageBreak/>
        <w:t>These are grouped because they:</w:t>
      </w:r>
    </w:p>
    <w:p w:rsidR="00F71FC5" w:rsidRPr="00F71FC5" w:rsidRDefault="00F71FC5" w:rsidP="00F71FC5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Share the same event title (</w:t>
      </w:r>
      <w:r w:rsidRPr="00F71FC5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Memory Usage High</w:t>
      </w:r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).</w:t>
      </w:r>
    </w:p>
    <w:p w:rsidR="00F71FC5" w:rsidRPr="00F71FC5" w:rsidRDefault="00F71FC5" w:rsidP="00F71FC5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Occur within 5 minutes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09"/>
        <w:gridCol w:w="1367"/>
        <w:gridCol w:w="1220"/>
        <w:gridCol w:w="2102"/>
      </w:tblGrid>
      <w:tr w:rsidR="00F71FC5" w:rsidRPr="00F71FC5" w:rsidTr="00F71FC5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  <w:t>Timestamp</w:t>
            </w:r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</w:pPr>
            <w:proofErr w:type="spellStart"/>
            <w:r w:rsidRPr="00F71FC5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  <w:t>EventSourc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</w:pPr>
            <w:proofErr w:type="spellStart"/>
            <w:r w:rsidRPr="00F71FC5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  <w:t>EventLeve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</w:pPr>
            <w:proofErr w:type="spellStart"/>
            <w:r w:rsidRPr="00F71FC5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  <w:t>EventTitle</w:t>
            </w:r>
            <w:proofErr w:type="spellEnd"/>
          </w:p>
        </w:tc>
      </w:tr>
      <w:tr w:rsidR="00F71FC5" w:rsidRPr="00F71FC5" w:rsidTr="00F71FC5">
        <w:trPr>
          <w:tblCellSpacing w:w="15" w:type="dxa"/>
        </w:trPr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2024-12-05 14:01:15</w:t>
            </w:r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Server2</w:t>
            </w:r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Critical</w:t>
            </w:r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Memory Usage High</w:t>
            </w:r>
          </w:p>
        </w:tc>
      </w:tr>
      <w:tr w:rsidR="00F71FC5" w:rsidRPr="00F71FC5" w:rsidTr="00F71FC5">
        <w:trPr>
          <w:tblCellSpacing w:w="15" w:type="dxa"/>
        </w:trPr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2024-12-05 14:04:50</w:t>
            </w:r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Server2</w:t>
            </w:r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Critical</w:t>
            </w:r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Memory Usage High</w:t>
            </w:r>
          </w:p>
        </w:tc>
      </w:tr>
    </w:tbl>
    <w:p w:rsidR="00F71FC5" w:rsidRPr="00F71FC5" w:rsidRDefault="00F71FC5" w:rsidP="00F71FC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</w:pPr>
      <w:r w:rsidRPr="00F71FC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Group 3: Standalone Alert</w:t>
      </w:r>
    </w:p>
    <w:p w:rsidR="00F71FC5" w:rsidRPr="00F71FC5" w:rsidRDefault="00F71FC5" w:rsidP="00F71FC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The disk space alert </w:t>
      </w:r>
      <w:proofErr w:type="gramStart"/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does</w:t>
      </w:r>
      <w:bookmarkStart w:id="0" w:name="_GoBack"/>
      <w:bookmarkEnd w:id="0"/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n’t</w:t>
      </w:r>
      <w:proofErr w:type="gramEnd"/>
      <w:r w:rsidRPr="00F71FC5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correlate with others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09"/>
        <w:gridCol w:w="1367"/>
        <w:gridCol w:w="1220"/>
        <w:gridCol w:w="1662"/>
      </w:tblGrid>
      <w:tr w:rsidR="00F71FC5" w:rsidRPr="00F71FC5" w:rsidTr="00F71FC5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  <w:t>Timestamp</w:t>
            </w:r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</w:pPr>
            <w:proofErr w:type="spellStart"/>
            <w:r w:rsidRPr="00F71FC5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  <w:t>EventSourc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</w:pPr>
            <w:proofErr w:type="spellStart"/>
            <w:r w:rsidRPr="00F71FC5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  <w:t>EventLeve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</w:pPr>
            <w:proofErr w:type="spellStart"/>
            <w:r w:rsidRPr="00F71FC5"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:lang w:eastAsia="en-IN" w:bidi="ar-SA"/>
                <w14:ligatures w14:val="none"/>
              </w:rPr>
              <w:t>EventTitle</w:t>
            </w:r>
            <w:proofErr w:type="spellEnd"/>
          </w:p>
        </w:tc>
      </w:tr>
      <w:tr w:rsidR="00F71FC5" w:rsidRPr="00F71FC5" w:rsidTr="00F71FC5">
        <w:trPr>
          <w:tblCellSpacing w:w="15" w:type="dxa"/>
        </w:trPr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2024-12-05 14:03:40</w:t>
            </w:r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Server1</w:t>
            </w:r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Warning</w:t>
            </w:r>
          </w:p>
        </w:tc>
        <w:tc>
          <w:tcPr>
            <w:tcW w:w="0" w:type="auto"/>
            <w:vAlign w:val="center"/>
            <w:hideMark/>
          </w:tcPr>
          <w:p w:rsidR="00F71FC5" w:rsidRPr="00F71FC5" w:rsidRDefault="00F71FC5" w:rsidP="00F71FC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</w:pPr>
            <w:r w:rsidRPr="00F71FC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N" w:bidi="ar-SA"/>
                <w14:ligatures w14:val="none"/>
              </w:rPr>
              <w:t>Disk Space Low</w:t>
            </w:r>
          </w:p>
        </w:tc>
      </w:tr>
    </w:tbl>
    <w:p w:rsidR="00F71FC5" w:rsidRPr="00F71FC5" w:rsidRDefault="00F71FC5" w:rsidP="00F71FC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</w:p>
    <w:p w:rsidR="001A6AC9" w:rsidRDefault="001A6AC9"/>
    <w:sectPr w:rsidR="001A6A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9953DA"/>
    <w:multiLevelType w:val="multilevel"/>
    <w:tmpl w:val="376C7E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8B829E2"/>
    <w:multiLevelType w:val="multilevel"/>
    <w:tmpl w:val="F56A9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D786B51"/>
    <w:multiLevelType w:val="multilevel"/>
    <w:tmpl w:val="80C8F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F7B0C1B"/>
    <w:multiLevelType w:val="multilevel"/>
    <w:tmpl w:val="426C87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98E0507"/>
    <w:multiLevelType w:val="multilevel"/>
    <w:tmpl w:val="324C0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c0NbYwMTAwMbIwNzNW0lEKTi0uzszPAykwrAUANXjTQiwAAAA="/>
  </w:docVars>
  <w:rsids>
    <w:rsidRoot w:val="00F71FC5"/>
    <w:rsid w:val="001A6AC9"/>
    <w:rsid w:val="00F71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7E7609"/>
  <w15:chartTrackingRefBased/>
  <w15:docId w15:val="{393537EF-0D8C-4EC0-9B8A-13A3221DE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IN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71FC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ar-SA"/>
      <w14:ligatures w14:val="none"/>
    </w:rPr>
  </w:style>
  <w:style w:type="paragraph" w:styleId="Heading4">
    <w:name w:val="heading 4"/>
    <w:basedOn w:val="Normal"/>
    <w:link w:val="Heading4Char"/>
    <w:uiPriority w:val="9"/>
    <w:qFormat/>
    <w:rsid w:val="00F71FC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:lang w:eastAsia="en-IN" w:bidi="ar-SA"/>
      <w14:ligatures w14:val="none"/>
    </w:rPr>
  </w:style>
  <w:style w:type="paragraph" w:styleId="Heading5">
    <w:name w:val="heading 5"/>
    <w:basedOn w:val="Normal"/>
    <w:link w:val="Heading5Char"/>
    <w:uiPriority w:val="9"/>
    <w:qFormat/>
    <w:rsid w:val="00F71FC5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ar-SA"/>
      <w14:ligatures w14:val="none"/>
    </w:rPr>
  </w:style>
  <w:style w:type="paragraph" w:styleId="Heading6">
    <w:name w:val="heading 6"/>
    <w:basedOn w:val="Normal"/>
    <w:link w:val="Heading6Char"/>
    <w:uiPriority w:val="9"/>
    <w:qFormat/>
    <w:rsid w:val="00F71FC5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kern w:val="0"/>
      <w:sz w:val="15"/>
      <w:szCs w:val="15"/>
      <w:lang w:eastAsia="en-IN" w:bidi="ar-SA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71FC5"/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ar-SA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F71FC5"/>
    <w:rPr>
      <w:rFonts w:ascii="Times New Roman" w:eastAsia="Times New Roman" w:hAnsi="Times New Roman" w:cs="Times New Roman"/>
      <w:b/>
      <w:bCs/>
      <w:kern w:val="0"/>
      <w:sz w:val="24"/>
      <w:szCs w:val="24"/>
      <w:lang w:eastAsia="en-IN" w:bidi="ar-SA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rsid w:val="00F71FC5"/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ar-SA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rsid w:val="00F71FC5"/>
    <w:rPr>
      <w:rFonts w:ascii="Times New Roman" w:eastAsia="Times New Roman" w:hAnsi="Times New Roman" w:cs="Times New Roman"/>
      <w:b/>
      <w:bCs/>
      <w:kern w:val="0"/>
      <w:sz w:val="15"/>
      <w:szCs w:val="15"/>
      <w:lang w:eastAsia="en-IN" w:bidi="ar-SA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F71F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ar-SA"/>
      <w14:ligatures w14:val="none"/>
    </w:rPr>
  </w:style>
  <w:style w:type="character" w:styleId="Strong">
    <w:name w:val="Strong"/>
    <w:basedOn w:val="DefaultParagraphFont"/>
    <w:uiPriority w:val="22"/>
    <w:qFormat/>
    <w:rsid w:val="00F71FC5"/>
    <w:rPr>
      <w:b/>
      <w:bCs/>
    </w:rPr>
  </w:style>
  <w:style w:type="character" w:customStyle="1" w:styleId="overflow-hidden">
    <w:name w:val="overflow-hidden"/>
    <w:basedOn w:val="DefaultParagraphFont"/>
    <w:rsid w:val="00F71FC5"/>
  </w:style>
  <w:style w:type="character" w:styleId="HTMLCode">
    <w:name w:val="HTML Code"/>
    <w:basedOn w:val="DefaultParagraphFont"/>
    <w:uiPriority w:val="99"/>
    <w:semiHidden/>
    <w:unhideWhenUsed/>
    <w:rsid w:val="00F71FC5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F71FC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146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52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15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238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218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1541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1798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90309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85671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08146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8398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053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89581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25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57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87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98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1000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99922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15429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71862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99565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0845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45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536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411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6938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14204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0580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37266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770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99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90701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18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48064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3</Words>
  <Characters>1728</Characters>
  <Application>Microsoft Office Word</Application>
  <DocSecurity>0</DocSecurity>
  <Lines>14</Lines>
  <Paragraphs>4</Paragraphs>
  <ScaleCrop>false</ScaleCrop>
  <Company/>
  <LinksUpToDate>false</LinksUpToDate>
  <CharactersWithSpaces>2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Srivastava</dc:creator>
  <cp:keywords/>
  <dc:description/>
  <cp:lastModifiedBy>Yash Srivastava</cp:lastModifiedBy>
  <cp:revision>1</cp:revision>
  <dcterms:created xsi:type="dcterms:W3CDTF">2024-12-06T10:17:00Z</dcterms:created>
  <dcterms:modified xsi:type="dcterms:W3CDTF">2024-12-06T10:18:00Z</dcterms:modified>
</cp:coreProperties>
</file>